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16813C" w14:textId="1DABF779" w:rsidR="00617351" w:rsidRPr="00652944" w:rsidRDefault="00617351" w:rsidP="00617351">
      <w:pPr>
        <w:rPr>
          <w:b/>
          <w:bCs/>
          <w:color w:val="000000" w:themeColor="text1"/>
          <w:sz w:val="28"/>
          <w:szCs w:val="28"/>
          <w:u w:val="single"/>
        </w:rPr>
      </w:pPr>
      <w:r w:rsidRPr="00652944">
        <w:rPr>
          <w:b/>
          <w:bCs/>
          <w:color w:val="000000" w:themeColor="text1"/>
          <w:sz w:val="28"/>
          <w:szCs w:val="28"/>
          <w:u w:val="single"/>
        </w:rPr>
        <w:t>Code:</w:t>
      </w:r>
    </w:p>
    <w:p w14:paraId="52D2A97E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F9492"/>
          <w:sz w:val="21"/>
          <w:szCs w:val="21"/>
          <w:lang w:val="en-IN"/>
        </w:rPr>
        <w:t>import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proofErr w:type="spellStart"/>
      <w:r w:rsidRPr="0023573E">
        <w:rPr>
          <w:rFonts w:ascii="Menlo" w:hAnsi="Menlo" w:cs="Menlo"/>
          <w:color w:val="FFB757"/>
          <w:sz w:val="21"/>
          <w:szCs w:val="21"/>
          <w:lang w:val="en-IN"/>
        </w:rPr>
        <w:t>matplotlib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.</w:t>
      </w:r>
      <w:r w:rsidRPr="0023573E">
        <w:rPr>
          <w:rFonts w:ascii="Menlo" w:hAnsi="Menlo" w:cs="Menlo"/>
          <w:color w:val="FFB757"/>
          <w:sz w:val="21"/>
          <w:szCs w:val="21"/>
          <w:lang w:val="en-IN"/>
        </w:rPr>
        <w:t>pyplot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as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proofErr w:type="spellStart"/>
      <w:r w:rsidRPr="0023573E">
        <w:rPr>
          <w:rFonts w:ascii="Menlo" w:hAnsi="Menlo" w:cs="Menlo"/>
          <w:color w:val="FFB757"/>
          <w:sz w:val="21"/>
          <w:szCs w:val="21"/>
          <w:lang w:val="en-IN"/>
        </w:rPr>
        <w:t>plt</w:t>
      </w:r>
      <w:proofErr w:type="spellEnd"/>
    </w:p>
    <w:p w14:paraId="76BD2F12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F9492"/>
          <w:sz w:val="21"/>
          <w:szCs w:val="21"/>
          <w:lang w:val="en-IN"/>
        </w:rPr>
        <w:t>import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B757"/>
          <w:sz w:val="21"/>
          <w:szCs w:val="21"/>
          <w:lang w:val="en-IN"/>
        </w:rPr>
        <w:t>numpy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as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B757"/>
          <w:sz w:val="21"/>
          <w:szCs w:val="21"/>
          <w:lang w:val="en-IN"/>
        </w:rPr>
        <w:t>np</w:t>
      </w:r>
    </w:p>
    <w:p w14:paraId="52C3BFBF" w14:textId="034553ED" w:rsid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FB757"/>
          <w:sz w:val="21"/>
          <w:szCs w:val="21"/>
          <w:lang w:val="en-IN"/>
        </w:rPr>
      </w:pPr>
      <w:r w:rsidRPr="0023573E">
        <w:rPr>
          <w:rFonts w:ascii="Menlo" w:hAnsi="Menlo" w:cs="Menlo"/>
          <w:color w:val="FF9492"/>
          <w:sz w:val="21"/>
          <w:szCs w:val="21"/>
          <w:lang w:val="en-IN"/>
        </w:rPr>
        <w:t>import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B757"/>
          <w:sz w:val="21"/>
          <w:szCs w:val="21"/>
          <w:lang w:val="en-IN"/>
        </w:rPr>
        <w:t>pandas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as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proofErr w:type="spellStart"/>
      <w:r w:rsidRPr="0023573E">
        <w:rPr>
          <w:rFonts w:ascii="Menlo" w:hAnsi="Menlo" w:cs="Menlo"/>
          <w:color w:val="FFB757"/>
          <w:sz w:val="21"/>
          <w:szCs w:val="21"/>
          <w:lang w:val="en-IN"/>
        </w:rPr>
        <w:t>pd</w:t>
      </w:r>
      <w:proofErr w:type="spellEnd"/>
    </w:p>
    <w:p w14:paraId="15B16133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</w:p>
    <w:p w14:paraId="3A9FE61E" w14:textId="50EA9A8D" w:rsid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ADDCFF"/>
          <w:sz w:val="21"/>
          <w:szCs w:val="21"/>
          <w:lang w:val="en-IN"/>
        </w:rPr>
      </w:pP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url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ADDCFF"/>
          <w:sz w:val="21"/>
          <w:szCs w:val="21"/>
          <w:lang w:val="en-IN"/>
        </w:rPr>
        <w:t>"https://archive.ics.uci.edu/ml/machine-learning-databases/iris/iris.data"</w:t>
      </w:r>
    </w:p>
    <w:p w14:paraId="5337E678" w14:textId="14ADFDA7" w:rsid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</w:p>
    <w:p w14:paraId="71E89F8B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</w:p>
    <w:p w14:paraId="234BDDAC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0F3F6"/>
          <w:sz w:val="21"/>
          <w:szCs w:val="21"/>
          <w:lang w:val="en-IN"/>
        </w:rPr>
        <w:t>col_names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[</w:t>
      </w:r>
      <w:r w:rsidRPr="0023573E">
        <w:rPr>
          <w:rFonts w:ascii="Menlo" w:hAnsi="Menlo" w:cs="Menlo"/>
          <w:color w:val="ADDCFF"/>
          <w:sz w:val="21"/>
          <w:szCs w:val="21"/>
          <w:lang w:val="en-IN"/>
        </w:rPr>
        <w:t>"sepallength"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,</w:t>
      </w:r>
      <w:r w:rsidRPr="0023573E">
        <w:rPr>
          <w:rFonts w:ascii="Menlo" w:hAnsi="Menlo" w:cs="Menlo"/>
          <w:color w:val="ADDCFF"/>
          <w:sz w:val="21"/>
          <w:szCs w:val="21"/>
          <w:lang w:val="en-IN"/>
        </w:rPr>
        <w:t>"sepalwidth"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,</w:t>
      </w:r>
      <w:r w:rsidRPr="0023573E">
        <w:rPr>
          <w:rFonts w:ascii="Menlo" w:hAnsi="Menlo" w:cs="Menlo"/>
          <w:color w:val="ADDCFF"/>
          <w:sz w:val="21"/>
          <w:szCs w:val="21"/>
          <w:lang w:val="en-IN"/>
        </w:rPr>
        <w:t>"petallength"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,</w:t>
      </w:r>
      <w:r w:rsidRPr="0023573E">
        <w:rPr>
          <w:rFonts w:ascii="Menlo" w:hAnsi="Menlo" w:cs="Menlo"/>
          <w:color w:val="ADDCFF"/>
          <w:sz w:val="21"/>
          <w:szCs w:val="21"/>
          <w:lang w:val="en-IN"/>
        </w:rPr>
        <w:t>"petalwidth"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,</w:t>
      </w:r>
      <w:r w:rsidRPr="0023573E">
        <w:rPr>
          <w:rFonts w:ascii="Menlo" w:hAnsi="Menlo" w:cs="Menlo"/>
          <w:color w:val="ADDCFF"/>
          <w:sz w:val="21"/>
          <w:szCs w:val="21"/>
          <w:lang w:val="en-IN"/>
        </w:rPr>
        <w:t>"class"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]</w:t>
      </w:r>
    </w:p>
    <w:p w14:paraId="4A561B53" w14:textId="77777777" w:rsid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</w:p>
    <w:p w14:paraId="3083E1FB" w14:textId="64630954" w:rsid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0F3F6"/>
          <w:sz w:val="21"/>
          <w:szCs w:val="21"/>
          <w:lang w:val="en-IN"/>
        </w:rPr>
        <w:t>dataset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proofErr w:type="spellStart"/>
      <w:r w:rsidRPr="0023573E">
        <w:rPr>
          <w:rFonts w:ascii="Menlo" w:hAnsi="Menlo" w:cs="Menlo"/>
          <w:color w:val="FFB757"/>
          <w:sz w:val="21"/>
          <w:szCs w:val="21"/>
          <w:lang w:val="en-IN"/>
        </w:rPr>
        <w:t>pd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.</w:t>
      </w:r>
      <w:r w:rsidRPr="0023573E">
        <w:rPr>
          <w:rFonts w:ascii="Menlo" w:hAnsi="Menlo" w:cs="Menlo"/>
          <w:color w:val="DBB7FF"/>
          <w:sz w:val="21"/>
          <w:szCs w:val="21"/>
          <w:lang w:val="en-IN"/>
        </w:rPr>
        <w:t>read_csv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(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url,</w:t>
      </w:r>
      <w:r w:rsidRPr="0023573E">
        <w:rPr>
          <w:rFonts w:ascii="Menlo" w:hAnsi="Menlo" w:cs="Menlo"/>
          <w:color w:val="FFB757"/>
          <w:sz w:val="21"/>
          <w:szCs w:val="21"/>
          <w:lang w:val="en-IN"/>
        </w:rPr>
        <w:t>names</w:t>
      </w:r>
      <w:proofErr w:type="spellEnd"/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col_names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)</w:t>
      </w:r>
    </w:p>
    <w:p w14:paraId="4669D4F9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</w:p>
    <w:p w14:paraId="4E81337F" w14:textId="651C3F27" w:rsid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0F3F6"/>
          <w:sz w:val="21"/>
          <w:szCs w:val="21"/>
          <w:lang w:val="en-IN"/>
        </w:rPr>
        <w:t>dataset</w:t>
      </w:r>
    </w:p>
    <w:p w14:paraId="07AFAE30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</w:p>
    <w:p w14:paraId="4DA17CC2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ataset_knn</w:t>
      </w:r>
      <w:proofErr w:type="spellEnd"/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ataset.values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[:,</w:t>
      </w:r>
      <w:r w:rsidRPr="0023573E">
        <w:rPr>
          <w:rFonts w:ascii="Menlo" w:hAnsi="Menlo" w:cs="Menlo"/>
          <w:color w:val="91CBFF"/>
          <w:sz w:val="21"/>
          <w:szCs w:val="21"/>
          <w:lang w:val="en-IN"/>
        </w:rPr>
        <w:t>0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:</w:t>
      </w:r>
      <w:r w:rsidRPr="0023573E">
        <w:rPr>
          <w:rFonts w:ascii="Menlo" w:hAnsi="Menlo" w:cs="Menlo"/>
          <w:color w:val="91CBFF"/>
          <w:sz w:val="21"/>
          <w:szCs w:val="21"/>
          <w:lang w:val="en-IN"/>
        </w:rPr>
        <w:t>4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]</w:t>
      </w:r>
    </w:p>
    <w:p w14:paraId="473BEE5A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0F3F6"/>
          <w:sz w:val="21"/>
          <w:szCs w:val="21"/>
          <w:lang w:val="en-IN"/>
        </w:rPr>
        <w:t>labels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ataset.values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[:,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-</w:t>
      </w:r>
      <w:r w:rsidRPr="0023573E">
        <w:rPr>
          <w:rFonts w:ascii="Menlo" w:hAnsi="Menlo" w:cs="Menlo"/>
          <w:color w:val="91CBFF"/>
          <w:sz w:val="21"/>
          <w:szCs w:val="21"/>
          <w:lang w:val="en-IN"/>
        </w:rPr>
        <w:t>1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]</w:t>
      </w:r>
    </w:p>
    <w:p w14:paraId="6133BE4C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</w:p>
    <w:p w14:paraId="19184E04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ataset_knn</w:t>
      </w:r>
      <w:proofErr w:type="spellEnd"/>
    </w:p>
    <w:p w14:paraId="5475B237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F9492"/>
          <w:sz w:val="21"/>
          <w:szCs w:val="21"/>
          <w:lang w:val="en-IN"/>
        </w:rPr>
        <w:t>import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B757"/>
          <w:sz w:val="21"/>
          <w:szCs w:val="21"/>
          <w:lang w:val="en-IN"/>
        </w:rPr>
        <w:t>math</w:t>
      </w:r>
    </w:p>
    <w:p w14:paraId="4242BBC0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F9492"/>
          <w:sz w:val="21"/>
          <w:szCs w:val="21"/>
          <w:lang w:val="en-IN"/>
        </w:rPr>
        <w:t>def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DBB7FF"/>
          <w:sz w:val="21"/>
          <w:szCs w:val="21"/>
          <w:lang w:val="en-IN"/>
        </w:rPr>
        <w:t>distance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(</w:t>
      </w:r>
      <w:r w:rsidRPr="0023573E">
        <w:rPr>
          <w:rFonts w:ascii="Menlo" w:hAnsi="Menlo" w:cs="Menlo"/>
          <w:color w:val="FFB757"/>
          <w:sz w:val="21"/>
          <w:szCs w:val="21"/>
          <w:lang w:val="en-IN"/>
        </w:rPr>
        <w:t>x1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,</w:t>
      </w:r>
      <w:r w:rsidRPr="0023573E">
        <w:rPr>
          <w:rFonts w:ascii="Menlo" w:hAnsi="Menlo" w:cs="Menlo"/>
          <w:color w:val="FFB757"/>
          <w:sz w:val="21"/>
          <w:szCs w:val="21"/>
          <w:lang w:val="en-IN"/>
        </w:rPr>
        <w:t>x2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):</w:t>
      </w:r>
    </w:p>
    <w:p w14:paraId="15299170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 distances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r w:rsidRPr="0023573E">
        <w:rPr>
          <w:rFonts w:ascii="Menlo" w:hAnsi="Menlo" w:cs="Menlo"/>
          <w:color w:val="91CBFF"/>
          <w:sz w:val="21"/>
          <w:szCs w:val="21"/>
          <w:lang w:val="en-IN"/>
        </w:rPr>
        <w:t>0.0</w:t>
      </w:r>
    </w:p>
    <w:p w14:paraId="76BD439C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for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i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in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B757"/>
          <w:sz w:val="21"/>
          <w:szCs w:val="21"/>
          <w:lang w:val="en-IN"/>
        </w:rPr>
        <w:t>range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(</w:t>
      </w:r>
      <w:proofErr w:type="spellStart"/>
      <w:r w:rsidRPr="0023573E">
        <w:rPr>
          <w:rFonts w:ascii="Menlo" w:hAnsi="Menlo" w:cs="Menlo"/>
          <w:color w:val="DBB7FF"/>
          <w:sz w:val="21"/>
          <w:szCs w:val="21"/>
          <w:lang w:val="en-IN"/>
        </w:rPr>
        <w:t>len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(</w:t>
      </w:r>
      <w:r w:rsidRPr="0023573E">
        <w:rPr>
          <w:rFonts w:ascii="Menlo" w:hAnsi="Menlo" w:cs="Menlo"/>
          <w:color w:val="FFB757"/>
          <w:sz w:val="21"/>
          <w:szCs w:val="21"/>
          <w:lang w:val="en-IN"/>
        </w:rPr>
        <w:t>x1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)):</w:t>
      </w:r>
    </w:p>
    <w:p w14:paraId="55D7B447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   distances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+=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(</w:t>
      </w:r>
      <w:r w:rsidRPr="0023573E">
        <w:rPr>
          <w:rFonts w:ascii="Menlo" w:hAnsi="Menlo" w:cs="Menlo"/>
          <w:color w:val="FFB757"/>
          <w:sz w:val="21"/>
          <w:szCs w:val="21"/>
          <w:lang w:val="en-IN"/>
        </w:rPr>
        <w:t>x1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[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i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]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-</w:t>
      </w:r>
      <w:r w:rsidRPr="0023573E">
        <w:rPr>
          <w:rFonts w:ascii="Menlo" w:hAnsi="Menlo" w:cs="Menlo"/>
          <w:color w:val="FFB757"/>
          <w:sz w:val="21"/>
          <w:szCs w:val="21"/>
          <w:lang w:val="en-IN"/>
        </w:rPr>
        <w:t>x2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[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i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])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**</w:t>
      </w:r>
      <w:r w:rsidRPr="0023573E">
        <w:rPr>
          <w:rFonts w:ascii="Menlo" w:hAnsi="Menlo" w:cs="Menlo"/>
          <w:color w:val="91CBFF"/>
          <w:sz w:val="21"/>
          <w:szCs w:val="21"/>
          <w:lang w:val="en-IN"/>
        </w:rPr>
        <w:t>2</w:t>
      </w:r>
    </w:p>
    <w:p w14:paraId="4F2BE454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return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(</w:t>
      </w:r>
      <w:proofErr w:type="spellStart"/>
      <w:r w:rsidRPr="0023573E">
        <w:rPr>
          <w:rFonts w:ascii="Menlo" w:hAnsi="Menlo" w:cs="Menlo"/>
          <w:color w:val="FFB757"/>
          <w:sz w:val="21"/>
          <w:szCs w:val="21"/>
          <w:lang w:val="en-IN"/>
        </w:rPr>
        <w:t>math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.</w:t>
      </w:r>
      <w:r w:rsidRPr="0023573E">
        <w:rPr>
          <w:rFonts w:ascii="Menlo" w:hAnsi="Menlo" w:cs="Menlo"/>
          <w:color w:val="DBB7FF"/>
          <w:sz w:val="21"/>
          <w:szCs w:val="21"/>
          <w:lang w:val="en-IN"/>
        </w:rPr>
        <w:t>sqrt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(distances))</w:t>
      </w:r>
    </w:p>
    <w:p w14:paraId="61E350DE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testing_data</w:t>
      </w:r>
      <w:proofErr w:type="spellEnd"/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ataset.values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[</w:t>
      </w:r>
      <w:r w:rsidRPr="0023573E">
        <w:rPr>
          <w:rFonts w:ascii="Menlo" w:hAnsi="Menlo" w:cs="Menlo"/>
          <w:color w:val="91CBFF"/>
          <w:sz w:val="21"/>
          <w:szCs w:val="21"/>
          <w:lang w:val="en-IN"/>
        </w:rPr>
        <w:t>54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,</w:t>
      </w:r>
      <w:r w:rsidRPr="0023573E">
        <w:rPr>
          <w:rFonts w:ascii="Menlo" w:hAnsi="Menlo" w:cs="Menlo"/>
          <w:color w:val="91CBFF"/>
          <w:sz w:val="21"/>
          <w:szCs w:val="21"/>
          <w:lang w:val="en-IN"/>
        </w:rPr>
        <w:t>0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:</w:t>
      </w:r>
      <w:r w:rsidRPr="0023573E">
        <w:rPr>
          <w:rFonts w:ascii="Menlo" w:hAnsi="Menlo" w:cs="Menlo"/>
          <w:color w:val="91CBFF"/>
          <w:sz w:val="21"/>
          <w:szCs w:val="21"/>
          <w:lang w:val="en-IN"/>
        </w:rPr>
        <w:t>4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]</w:t>
      </w:r>
    </w:p>
    <w:p w14:paraId="68A23321" w14:textId="77777777" w:rsidR="0023573E" w:rsidRPr="0023573E" w:rsidRDefault="0023573E" w:rsidP="0023573E">
      <w:pPr>
        <w:shd w:val="clear" w:color="auto" w:fill="0A0C10"/>
        <w:spacing w:after="240"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</w:p>
    <w:p w14:paraId="31907B11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istances_with_labels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[]</w:t>
      </w:r>
    </w:p>
    <w:p w14:paraId="0ECDFB3E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F9492"/>
          <w:sz w:val="21"/>
          <w:szCs w:val="21"/>
          <w:lang w:val="en-IN"/>
        </w:rPr>
        <w:t>for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i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in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B757"/>
          <w:sz w:val="21"/>
          <w:szCs w:val="21"/>
          <w:lang w:val="en-IN"/>
        </w:rPr>
        <w:t>range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(</w:t>
      </w:r>
      <w:proofErr w:type="spellStart"/>
      <w:r w:rsidRPr="0023573E">
        <w:rPr>
          <w:rFonts w:ascii="Menlo" w:hAnsi="Menlo" w:cs="Menlo"/>
          <w:color w:val="91CBFF"/>
          <w:sz w:val="21"/>
          <w:szCs w:val="21"/>
          <w:lang w:val="en-IN"/>
        </w:rPr>
        <w:t>len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(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ataset_knn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)):</w:t>
      </w:r>
    </w:p>
    <w:p w14:paraId="0F2C389E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 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ist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DBB7FF"/>
          <w:sz w:val="21"/>
          <w:szCs w:val="21"/>
          <w:lang w:val="en-IN"/>
        </w:rPr>
        <w:t>distance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(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testing_data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, 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ataset_knn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[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i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])</w:t>
      </w:r>
    </w:p>
    <w:p w14:paraId="2E84B6A1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 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istances_with_labels.</w:t>
      </w:r>
      <w:r w:rsidRPr="0023573E">
        <w:rPr>
          <w:rFonts w:ascii="Menlo" w:hAnsi="Menlo" w:cs="Menlo"/>
          <w:color w:val="DBB7FF"/>
          <w:sz w:val="21"/>
          <w:szCs w:val="21"/>
          <w:lang w:val="en-IN"/>
        </w:rPr>
        <w:t>append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((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ist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, labels[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i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]))</w:t>
      </w:r>
    </w:p>
    <w:p w14:paraId="345EFEED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</w:p>
    <w:p w14:paraId="3B66AC08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istances_with_labels.</w:t>
      </w:r>
      <w:r w:rsidRPr="0023573E">
        <w:rPr>
          <w:rFonts w:ascii="Menlo" w:hAnsi="Menlo" w:cs="Menlo"/>
          <w:color w:val="DBB7FF"/>
          <w:sz w:val="21"/>
          <w:szCs w:val="21"/>
          <w:lang w:val="en-IN"/>
        </w:rPr>
        <w:t>sort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()</w:t>
      </w:r>
    </w:p>
    <w:p w14:paraId="6CE271E4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istances_cumm.sort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()</w:t>
      </w:r>
    </w:p>
    <w:p w14:paraId="46382081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istances_with_labels</w:t>
      </w:r>
      <w:proofErr w:type="spellEnd"/>
    </w:p>
    <w:p w14:paraId="7243C542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k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91CBFF"/>
          <w:sz w:val="21"/>
          <w:szCs w:val="21"/>
          <w:lang w:val="en-IN"/>
        </w:rPr>
        <w:t>10</w:t>
      </w:r>
    </w:p>
    <w:p w14:paraId="2CF3715C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top_k_neighbors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istances_with_labels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[:k]</w:t>
      </w:r>
    </w:p>
    <w:p w14:paraId="12509DFB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</w:p>
    <w:p w14:paraId="39C96B91" w14:textId="13A6D75F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lastRenderedPageBreak/>
        <w:t>class_counts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{}</w:t>
      </w:r>
    </w:p>
    <w:p w14:paraId="7F307B27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F9492"/>
          <w:sz w:val="21"/>
          <w:szCs w:val="21"/>
          <w:lang w:val="en-IN"/>
        </w:rPr>
        <w:t>for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dist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, label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in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top_k_neighbors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:</w:t>
      </w:r>
    </w:p>
    <w:p w14:paraId="01F19370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 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class_counts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[label]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class_counts.</w:t>
      </w:r>
      <w:r w:rsidRPr="0023573E">
        <w:rPr>
          <w:rFonts w:ascii="Menlo" w:hAnsi="Menlo" w:cs="Menlo"/>
          <w:color w:val="DBB7FF"/>
          <w:sz w:val="21"/>
          <w:szCs w:val="21"/>
          <w:lang w:val="en-IN"/>
        </w:rPr>
        <w:t>get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(label, </w:t>
      </w:r>
      <w:r w:rsidRPr="0023573E">
        <w:rPr>
          <w:rFonts w:ascii="Menlo" w:hAnsi="Menlo" w:cs="Menlo"/>
          <w:color w:val="91CBFF"/>
          <w:sz w:val="21"/>
          <w:szCs w:val="21"/>
          <w:lang w:val="en-IN"/>
        </w:rPr>
        <w:t>0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)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+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91CBFF"/>
          <w:sz w:val="21"/>
          <w:szCs w:val="21"/>
          <w:lang w:val="en-IN"/>
        </w:rPr>
        <w:t>1</w:t>
      </w:r>
    </w:p>
    <w:p w14:paraId="2BB1E45D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</w:p>
    <w:p w14:paraId="629291DC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predicted_class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DBB7FF"/>
          <w:sz w:val="21"/>
          <w:szCs w:val="21"/>
          <w:lang w:val="en-IN"/>
        </w:rPr>
        <w:t>max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(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class_counts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, </w:t>
      </w:r>
      <w:r w:rsidRPr="0023573E">
        <w:rPr>
          <w:rFonts w:ascii="Menlo" w:hAnsi="Menlo" w:cs="Menlo"/>
          <w:color w:val="FFB757"/>
          <w:sz w:val="21"/>
          <w:szCs w:val="21"/>
          <w:lang w:val="en-IN"/>
        </w:rPr>
        <w:t>key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class_counts.</w:t>
      </w:r>
      <w:r w:rsidRPr="0023573E">
        <w:rPr>
          <w:rFonts w:ascii="Menlo" w:hAnsi="Menlo" w:cs="Menlo"/>
          <w:color w:val="DBB7FF"/>
          <w:sz w:val="21"/>
          <w:szCs w:val="21"/>
          <w:lang w:val="en-IN"/>
        </w:rPr>
        <w:t>get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)</w:t>
      </w:r>
    </w:p>
    <w:p w14:paraId="2BF2A01B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</w:p>
    <w:p w14:paraId="15F4F6F7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DBB7FF"/>
          <w:sz w:val="21"/>
          <w:szCs w:val="21"/>
          <w:lang w:val="en-IN"/>
        </w:rPr>
        <w:t>print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(</w:t>
      </w:r>
      <w:proofErr w:type="spellStart"/>
      <w:r w:rsidRPr="0023573E">
        <w:rPr>
          <w:rFonts w:ascii="Menlo" w:hAnsi="Menlo" w:cs="Menlo"/>
          <w:color w:val="FF9492"/>
          <w:sz w:val="21"/>
          <w:szCs w:val="21"/>
          <w:lang w:val="en-IN"/>
        </w:rPr>
        <w:t>f</w:t>
      </w:r>
      <w:r w:rsidRPr="0023573E">
        <w:rPr>
          <w:rFonts w:ascii="Menlo" w:hAnsi="Menlo" w:cs="Menlo"/>
          <w:color w:val="ADDCFF"/>
          <w:sz w:val="21"/>
          <w:szCs w:val="21"/>
          <w:lang w:val="en-IN"/>
        </w:rPr>
        <w:t>"The</w:t>
      </w:r>
      <w:proofErr w:type="spellEnd"/>
      <w:r w:rsidRPr="0023573E">
        <w:rPr>
          <w:rFonts w:ascii="Menlo" w:hAnsi="Menlo" w:cs="Menlo"/>
          <w:color w:val="ADDCFF"/>
          <w:sz w:val="21"/>
          <w:szCs w:val="21"/>
          <w:lang w:val="en-IN"/>
        </w:rPr>
        <w:t xml:space="preserve"> predicted class for the testing data is: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{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predicted_class</w:t>
      </w:r>
      <w:proofErr w:type="spellEnd"/>
      <w:r w:rsidRPr="0023573E">
        <w:rPr>
          <w:rFonts w:ascii="Menlo" w:hAnsi="Menlo" w:cs="Menlo"/>
          <w:color w:val="FF9492"/>
          <w:sz w:val="21"/>
          <w:szCs w:val="21"/>
          <w:lang w:val="en-IN"/>
        </w:rPr>
        <w:t>}</w:t>
      </w:r>
      <w:r w:rsidRPr="0023573E">
        <w:rPr>
          <w:rFonts w:ascii="Menlo" w:hAnsi="Menlo" w:cs="Menlo"/>
          <w:color w:val="ADDCFF"/>
          <w:sz w:val="21"/>
          <w:szCs w:val="21"/>
          <w:lang w:val="en-IN"/>
        </w:rPr>
        <w:t>"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)</w:t>
      </w:r>
    </w:p>
    <w:p w14:paraId="71B31C52" w14:textId="77777777" w:rsidR="0023573E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max_key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 </w:t>
      </w:r>
      <w:r w:rsidRPr="0023573E">
        <w:rPr>
          <w:rFonts w:ascii="Menlo" w:hAnsi="Menlo" w:cs="Menlo"/>
          <w:color w:val="DBB7FF"/>
          <w:sz w:val="21"/>
          <w:szCs w:val="21"/>
          <w:lang w:val="en-IN"/>
        </w:rPr>
        <w:t>max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(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class_counts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, </w:t>
      </w:r>
      <w:r w:rsidRPr="0023573E">
        <w:rPr>
          <w:rFonts w:ascii="Menlo" w:hAnsi="Menlo" w:cs="Menlo"/>
          <w:color w:val="FFB757"/>
          <w:sz w:val="21"/>
          <w:szCs w:val="21"/>
          <w:lang w:val="en-IN"/>
        </w:rPr>
        <w:t>key</w:t>
      </w:r>
      <w:r w:rsidRPr="0023573E">
        <w:rPr>
          <w:rFonts w:ascii="Menlo" w:hAnsi="Menlo" w:cs="Menlo"/>
          <w:color w:val="FF9492"/>
          <w:sz w:val="21"/>
          <w:szCs w:val="21"/>
          <w:lang w:val="en-IN"/>
        </w:rPr>
        <w:t>=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class_counts.</w:t>
      </w:r>
      <w:r w:rsidRPr="0023573E">
        <w:rPr>
          <w:rFonts w:ascii="Menlo" w:hAnsi="Menlo" w:cs="Menlo"/>
          <w:color w:val="DBB7FF"/>
          <w:sz w:val="21"/>
          <w:szCs w:val="21"/>
          <w:lang w:val="en-IN"/>
        </w:rPr>
        <w:t>get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)</w:t>
      </w:r>
    </w:p>
    <w:p w14:paraId="66373402" w14:textId="627D7D85" w:rsidR="00185151" w:rsidRPr="0023573E" w:rsidRDefault="0023573E" w:rsidP="0023573E">
      <w:pPr>
        <w:shd w:val="clear" w:color="auto" w:fill="0A0C10"/>
        <w:spacing w:line="315" w:lineRule="atLeast"/>
        <w:rPr>
          <w:rFonts w:ascii="Menlo" w:hAnsi="Menlo" w:cs="Menlo"/>
          <w:color w:val="F0F3F6"/>
          <w:sz w:val="21"/>
          <w:szCs w:val="21"/>
          <w:lang w:val="en-IN"/>
        </w:rPr>
      </w:pPr>
      <w:r w:rsidRPr="0023573E">
        <w:rPr>
          <w:rFonts w:ascii="Menlo" w:hAnsi="Menlo" w:cs="Menlo"/>
          <w:color w:val="DBB7FF"/>
          <w:sz w:val="21"/>
          <w:szCs w:val="21"/>
          <w:lang w:val="en-IN"/>
        </w:rPr>
        <w:t>print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>(</w:t>
      </w:r>
      <w:r w:rsidRPr="0023573E">
        <w:rPr>
          <w:rFonts w:ascii="Menlo" w:hAnsi="Menlo" w:cs="Menlo"/>
          <w:color w:val="ADDCFF"/>
          <w:sz w:val="21"/>
          <w:szCs w:val="21"/>
          <w:lang w:val="en-IN"/>
        </w:rPr>
        <w:t>"predicated class :"</w:t>
      </w:r>
      <w:r w:rsidRPr="0023573E">
        <w:rPr>
          <w:rFonts w:ascii="Menlo" w:hAnsi="Menlo" w:cs="Menlo"/>
          <w:color w:val="F0F3F6"/>
          <w:sz w:val="21"/>
          <w:szCs w:val="21"/>
          <w:lang w:val="en-IN"/>
        </w:rPr>
        <w:t xml:space="preserve">, </w:t>
      </w:r>
      <w:proofErr w:type="spellStart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max_key</w:t>
      </w:r>
      <w:proofErr w:type="spellEnd"/>
      <w:r w:rsidRPr="0023573E">
        <w:rPr>
          <w:rFonts w:ascii="Menlo" w:hAnsi="Menlo" w:cs="Menlo"/>
          <w:color w:val="F0F3F6"/>
          <w:sz w:val="21"/>
          <w:szCs w:val="21"/>
          <w:lang w:val="en-IN"/>
        </w:rPr>
        <w:t>)</w:t>
      </w:r>
    </w:p>
    <w:p w14:paraId="729C00B4" w14:textId="77777777" w:rsidR="0023573E" w:rsidRDefault="0023573E" w:rsidP="00617351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40500F43" w14:textId="43EF5565" w:rsidR="00617351" w:rsidRPr="00652944" w:rsidRDefault="00617351" w:rsidP="00617351">
      <w:pPr>
        <w:rPr>
          <w:b/>
          <w:bCs/>
          <w:color w:val="000000" w:themeColor="text1"/>
          <w:sz w:val="28"/>
          <w:szCs w:val="28"/>
          <w:u w:val="single"/>
        </w:rPr>
      </w:pPr>
      <w:r w:rsidRPr="00652944">
        <w:rPr>
          <w:b/>
          <w:bCs/>
          <w:color w:val="000000" w:themeColor="text1"/>
          <w:sz w:val="28"/>
          <w:szCs w:val="28"/>
          <w:u w:val="single"/>
        </w:rPr>
        <w:t>Results:</w:t>
      </w:r>
    </w:p>
    <w:p w14:paraId="577C0572" w14:textId="3889DA00" w:rsidR="007C5533" w:rsidRDefault="0023573E" w:rsidP="00634EC5">
      <w:pPr>
        <w:rPr>
          <w:b/>
          <w:bCs/>
          <w:color w:val="000000" w:themeColor="text1"/>
          <w:sz w:val="28"/>
          <w:szCs w:val="28"/>
          <w:u w:val="single"/>
        </w:rPr>
      </w:pPr>
      <w:r w:rsidRPr="0023573E">
        <w:rPr>
          <w:b/>
          <w:bCs/>
          <w:noProof/>
          <w:color w:val="000000" w:themeColor="text1"/>
          <w:sz w:val="28"/>
          <w:szCs w:val="28"/>
        </w:rPr>
        <w:drawing>
          <wp:inline distT="0" distB="0" distL="0" distR="0" wp14:anchorId="2A337A2F" wp14:editId="3931C4D1">
            <wp:extent cx="3770616" cy="2776989"/>
            <wp:effectExtent l="0" t="0" r="190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5-09-03 at 9.15.01 A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6922" cy="278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F39C12" w14:textId="3103CCE0" w:rsidR="007C5533" w:rsidRDefault="0023573E" w:rsidP="00634EC5">
      <w:pPr>
        <w:rPr>
          <w:b/>
          <w:bCs/>
          <w:color w:val="000000" w:themeColor="text1"/>
          <w:sz w:val="28"/>
          <w:szCs w:val="28"/>
          <w:u w:val="single"/>
        </w:rPr>
      </w:pPr>
      <w:r>
        <w:rPr>
          <w:b/>
          <w:bCs/>
          <w:noProof/>
          <w:color w:val="000000" w:themeColor="text1"/>
          <w:sz w:val="28"/>
          <w:szCs w:val="28"/>
          <w:u w:val="single"/>
        </w:rPr>
        <w:lastRenderedPageBreak/>
        <w:drawing>
          <wp:anchor distT="0" distB="0" distL="114300" distR="114300" simplePos="0" relativeHeight="251658240" behindDoc="0" locked="0" layoutInCell="1" allowOverlap="1" wp14:anchorId="7EEA0EA0" wp14:editId="4089D440">
            <wp:simplePos x="0" y="0"/>
            <wp:positionH relativeFrom="margin">
              <wp:posOffset>3185795</wp:posOffset>
            </wp:positionH>
            <wp:positionV relativeFrom="margin">
              <wp:posOffset>-5080</wp:posOffset>
            </wp:positionV>
            <wp:extent cx="3251200" cy="5941695"/>
            <wp:effectExtent l="0" t="0" r="0" b="190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2025-09-03 at 9.15.44 A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1200" cy="59416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noProof/>
          <w:color w:val="000000" w:themeColor="text1"/>
          <w:sz w:val="28"/>
          <w:szCs w:val="28"/>
          <w:u w:val="single"/>
        </w:rPr>
        <w:drawing>
          <wp:inline distT="0" distB="0" distL="0" distR="0" wp14:anchorId="1607B54A" wp14:editId="1946AA93">
            <wp:extent cx="2888343" cy="5940701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2025-09-03 at 9.15.24 AM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3895" cy="595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8FD52B" w14:textId="69A3B1DF" w:rsidR="007C5533" w:rsidRDefault="007C5533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79502C21" w14:textId="77777777" w:rsidR="007C5533" w:rsidRDefault="007C5533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5C307F5C" w14:textId="77777777" w:rsidR="007C5533" w:rsidRDefault="007C5533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5C398291" w14:textId="5064404E" w:rsidR="007C5533" w:rsidRDefault="007C5533" w:rsidP="00634EC5">
      <w:pPr>
        <w:rPr>
          <w:b/>
          <w:bCs/>
          <w:color w:val="000000" w:themeColor="text1"/>
          <w:sz w:val="28"/>
          <w:szCs w:val="28"/>
          <w:u w:val="single"/>
        </w:rPr>
      </w:pPr>
      <w:bookmarkStart w:id="0" w:name="_GoBack"/>
    </w:p>
    <w:bookmarkEnd w:id="0"/>
    <w:p w14:paraId="761400C0" w14:textId="406A98E3" w:rsidR="007C5533" w:rsidRDefault="007C5533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24366B80" w14:textId="5A855897" w:rsidR="007C5533" w:rsidRDefault="007C5533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22590352" w14:textId="7069BD41" w:rsidR="007C5533" w:rsidRDefault="007C5533" w:rsidP="00634EC5">
      <w:pPr>
        <w:rPr>
          <w:b/>
          <w:bCs/>
          <w:color w:val="000000" w:themeColor="text1"/>
          <w:sz w:val="28"/>
          <w:szCs w:val="28"/>
          <w:u w:val="single"/>
        </w:rPr>
      </w:pPr>
    </w:p>
    <w:p w14:paraId="73027D7D" w14:textId="02A070E6" w:rsidR="0047769B" w:rsidRPr="00652944" w:rsidRDefault="0047769B" w:rsidP="0047769B">
      <w:pPr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sectPr w:rsidR="0047769B" w:rsidRPr="00652944" w:rsidSect="0023573E">
      <w:headerReference w:type="default" r:id="rId11"/>
      <w:footerReference w:type="even" r:id="rId12"/>
      <w:footerReference w:type="default" r:id="rId13"/>
      <w:pgSz w:w="12240" w:h="15840" w:code="1"/>
      <w:pgMar w:top="720" w:right="720" w:bottom="720" w:left="720" w:header="720" w:footer="144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62A70C" w14:textId="77777777" w:rsidR="00745DD6" w:rsidRDefault="00745DD6" w:rsidP="008A791A">
      <w:r>
        <w:separator/>
      </w:r>
    </w:p>
  </w:endnote>
  <w:endnote w:type="continuationSeparator" w:id="0">
    <w:p w14:paraId="6F03B2A5" w14:textId="77777777" w:rsidR="00745DD6" w:rsidRDefault="00745DD6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647966750"/>
      <w:docPartObj>
        <w:docPartGallery w:val="Page Numbers (Bottom of Page)"/>
        <w:docPartUnique/>
      </w:docPartObj>
    </w:sdtPr>
    <w:sdtContent>
      <w:p w14:paraId="4DC21428" w14:textId="7D7FCD52" w:rsidR="002D6FA7" w:rsidRDefault="002D6FA7" w:rsidP="00913D7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396081D" w14:textId="77777777" w:rsidR="002D6FA7" w:rsidRDefault="002D6FA7" w:rsidP="002D6FA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PageNumber"/>
      </w:rPr>
      <w:id w:val="-191997876"/>
      <w:docPartObj>
        <w:docPartGallery w:val="Page Numbers (Bottom of Page)"/>
        <w:docPartUnique/>
      </w:docPartObj>
    </w:sdtPr>
    <w:sdtEndPr>
      <w:rPr>
        <w:rStyle w:val="PageNumber"/>
        <w:rFonts w:ascii="Times New Roman" w:hAnsi="Times New Roman" w:cs="Times New Roman"/>
      </w:rPr>
    </w:sdtEndPr>
    <w:sdtContent>
      <w:p w14:paraId="7B6E1844" w14:textId="2D7B9346" w:rsidR="002D6FA7" w:rsidRDefault="002D6FA7" w:rsidP="002D6FA7">
        <w:pPr>
          <w:pStyle w:val="Footer"/>
          <w:framePr w:wrap="none" w:vAnchor="text" w:hAnchor="page" w:x="11487" w:y="-473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76C387D7" w14:textId="77777777" w:rsidR="0063154D" w:rsidRDefault="0063154D" w:rsidP="002D6FA7">
    <w:pPr>
      <w:pStyle w:val="Footer"/>
      <w:ind w:left="-180"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5A3480" w14:textId="77777777" w:rsidR="00745DD6" w:rsidRDefault="00745DD6" w:rsidP="008A791A">
      <w:r>
        <w:separator/>
      </w:r>
    </w:p>
  </w:footnote>
  <w:footnote w:type="continuationSeparator" w:id="0">
    <w:p w14:paraId="33415B0C" w14:textId="77777777" w:rsidR="00745DD6" w:rsidRDefault="00745DD6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800" w:type="dxa"/>
      <w:tblInd w:w="-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FE361B" w14:paraId="35E5CE51" w14:textId="77777777" w:rsidTr="001541CA">
      <w:tc>
        <w:tcPr>
          <w:tcW w:w="3006" w:type="dxa"/>
          <w:vAlign w:val="center"/>
        </w:tcPr>
        <w:p w14:paraId="044DC648" w14:textId="1FDD027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val="en-IN" w:eastAsia="en-IN"/>
            </w:rPr>
            <w:drawing>
              <wp:anchor distT="0" distB="0" distL="114300" distR="114300" simplePos="0" relativeHeight="251669504" behindDoc="1" locked="0" layoutInCell="1" allowOverlap="1" wp14:anchorId="5005B40A" wp14:editId="09250AE1">
                <wp:simplePos x="0" y="0"/>
                <wp:positionH relativeFrom="column">
                  <wp:posOffset>7620</wp:posOffset>
                </wp:positionH>
                <wp:positionV relativeFrom="paragraph">
                  <wp:posOffset>3175</wp:posOffset>
                </wp:positionV>
                <wp:extent cx="1762125" cy="581025"/>
                <wp:effectExtent l="0" t="0" r="9525" b="0"/>
                <wp:wrapNone/>
                <wp:docPr id="7883" name="Picture 7883" descr="Image result for latest marwadi university 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Image result for latest marwadi university 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62125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</w:rPr>
            <w:t>Marwadi University</w:t>
          </w:r>
        </w:p>
        <w:p w14:paraId="7CDD814C" w14:textId="7DBF146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>Faculty of 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1541CA">
      <w:tc>
        <w:tcPr>
          <w:tcW w:w="3006" w:type="dxa"/>
          <w:vAlign w:val="center"/>
        </w:tcPr>
        <w:p w14:paraId="4C28DC1B" w14:textId="363CDB13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2D460F">
            <w:rPr>
              <w:b/>
            </w:rPr>
            <w:t xml:space="preserve">Machine Learning </w:t>
          </w:r>
          <w:r w:rsidR="003F4BF1">
            <w:rPr>
              <w:b/>
            </w:rPr>
            <w:t>(01CT</w:t>
          </w:r>
          <w:r w:rsidR="00AF2A50">
            <w:rPr>
              <w:b/>
            </w:rPr>
            <w:t>1519</w:t>
          </w:r>
          <w:r w:rsidR="003F4BF1">
            <w:rPr>
              <w:b/>
            </w:rPr>
            <w:t>)</w:t>
          </w:r>
        </w:p>
      </w:tc>
      <w:tc>
        <w:tcPr>
          <w:tcW w:w="7794" w:type="dxa"/>
          <w:gridSpan w:val="2"/>
          <w:vAlign w:val="center"/>
        </w:tcPr>
        <w:p w14:paraId="0E0C705E" w14:textId="79E6F6BD" w:rsidR="00FE361B" w:rsidRPr="003922C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23573E">
            <w:rPr>
              <w:b/>
              <w:bCs/>
              <w:noProof/>
            </w:rPr>
            <w:t>KNN</w:t>
          </w:r>
        </w:p>
      </w:tc>
    </w:tr>
    <w:tr w:rsidR="001541CA" w14:paraId="51B532E9" w14:textId="77777777" w:rsidTr="001541CA">
      <w:tc>
        <w:tcPr>
          <w:tcW w:w="3006" w:type="dxa"/>
          <w:vAlign w:val="center"/>
        </w:tcPr>
        <w:p w14:paraId="334C6AC2" w14:textId="6A5AFBEF" w:rsidR="00FE361B" w:rsidRPr="00FE361B" w:rsidRDefault="0023573E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>
            <w:rPr>
              <w:b/>
              <w:szCs w:val="20"/>
            </w:rPr>
            <w:t>KNN</w:t>
          </w:r>
        </w:p>
      </w:tc>
      <w:tc>
        <w:tcPr>
          <w:tcW w:w="2844" w:type="dxa"/>
          <w:vAlign w:val="center"/>
        </w:tcPr>
        <w:p w14:paraId="15A851EC" w14:textId="5415A9E1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23573E">
            <w:rPr>
              <w:b/>
              <w:szCs w:val="20"/>
            </w:rPr>
            <w:t>23/08/2025</w:t>
          </w:r>
        </w:p>
      </w:tc>
      <w:tc>
        <w:tcPr>
          <w:tcW w:w="4950" w:type="dxa"/>
          <w:vAlign w:val="center"/>
        </w:tcPr>
        <w:p w14:paraId="755B7C1C" w14:textId="79710B00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505E89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23573E">
            <w:rPr>
              <w:b/>
              <w:szCs w:val="20"/>
            </w:rPr>
            <w:t>92301733054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92C7E"/>
    <w:multiLevelType w:val="hybridMultilevel"/>
    <w:tmpl w:val="3E76C7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9A3BF3"/>
    <w:multiLevelType w:val="hybridMultilevel"/>
    <w:tmpl w:val="3C82B370"/>
    <w:lvl w:ilvl="0" w:tplc="71EE18A6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BC3E95"/>
    <w:multiLevelType w:val="hybridMultilevel"/>
    <w:tmpl w:val="C8A025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57584"/>
    <w:multiLevelType w:val="hybridMultilevel"/>
    <w:tmpl w:val="19A40282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AE0CA77E">
      <w:start w:val="1"/>
      <w:numFmt w:val="lowerLetter"/>
      <w:lvlText w:val="%2."/>
      <w:lvlJc w:val="left"/>
      <w:pPr>
        <w:ind w:left="1800" w:hanging="72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A7259EE"/>
    <w:multiLevelType w:val="hybridMultilevel"/>
    <w:tmpl w:val="93AE05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A33802"/>
    <w:multiLevelType w:val="hybridMultilevel"/>
    <w:tmpl w:val="99C4934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CF42138"/>
    <w:multiLevelType w:val="hybridMultilevel"/>
    <w:tmpl w:val="7876B47E"/>
    <w:lvl w:ilvl="0" w:tplc="2624BE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0F246A4"/>
    <w:multiLevelType w:val="hybridMultilevel"/>
    <w:tmpl w:val="763EAA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417B83"/>
    <w:multiLevelType w:val="hybridMultilevel"/>
    <w:tmpl w:val="4B4C049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8802064"/>
    <w:multiLevelType w:val="hybridMultilevel"/>
    <w:tmpl w:val="CDD4DCE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9EB0B7C"/>
    <w:multiLevelType w:val="hybridMultilevel"/>
    <w:tmpl w:val="6A4C6E52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E140EB7"/>
    <w:multiLevelType w:val="hybridMultilevel"/>
    <w:tmpl w:val="7860879C"/>
    <w:lvl w:ilvl="0" w:tplc="4009001B">
      <w:start w:val="1"/>
      <w:numFmt w:val="lowerRoman"/>
      <w:lvlText w:val="%1."/>
      <w:lvlJc w:val="right"/>
      <w:pPr>
        <w:ind w:left="780" w:hanging="360"/>
      </w:pPr>
    </w:lvl>
    <w:lvl w:ilvl="1" w:tplc="04090019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2" w15:restartNumberingAfterBreak="0">
    <w:nsid w:val="1FF06522"/>
    <w:multiLevelType w:val="hybridMultilevel"/>
    <w:tmpl w:val="726AC7F8"/>
    <w:lvl w:ilvl="0" w:tplc="9CD888D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F667FE"/>
    <w:multiLevelType w:val="hybridMultilevel"/>
    <w:tmpl w:val="9CB428F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FA6831"/>
    <w:multiLevelType w:val="hybridMultilevel"/>
    <w:tmpl w:val="F878C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097E5E"/>
    <w:multiLevelType w:val="hybridMultilevel"/>
    <w:tmpl w:val="00E49C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7B049D"/>
    <w:multiLevelType w:val="hybridMultilevel"/>
    <w:tmpl w:val="F9E67D44"/>
    <w:lvl w:ilvl="0" w:tplc="C88637D2">
      <w:start w:val="1"/>
      <w:numFmt w:val="lowerRoman"/>
      <w:lvlText w:val="%1."/>
      <w:lvlJc w:val="left"/>
      <w:pPr>
        <w:ind w:left="7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7" w15:restartNumberingAfterBreak="0">
    <w:nsid w:val="2A7C1F5B"/>
    <w:multiLevelType w:val="hybridMultilevel"/>
    <w:tmpl w:val="32D0B30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1CC2F05"/>
    <w:multiLevelType w:val="hybridMultilevel"/>
    <w:tmpl w:val="1810A5EE"/>
    <w:lvl w:ilvl="0" w:tplc="8B081F3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3F63134"/>
    <w:multiLevelType w:val="hybridMultilevel"/>
    <w:tmpl w:val="B7EA1EB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0" w15:restartNumberingAfterBreak="0">
    <w:nsid w:val="37BC5590"/>
    <w:multiLevelType w:val="hybridMultilevel"/>
    <w:tmpl w:val="A7C25A6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ACA1E3F"/>
    <w:multiLevelType w:val="hybridMultilevel"/>
    <w:tmpl w:val="D3D889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B795C9D"/>
    <w:multiLevelType w:val="hybridMultilevel"/>
    <w:tmpl w:val="9B70B2AE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3C206165"/>
    <w:multiLevelType w:val="hybridMultilevel"/>
    <w:tmpl w:val="45D2E7CA"/>
    <w:lvl w:ilvl="0" w:tplc="40090017">
      <w:start w:val="1"/>
      <w:numFmt w:val="lowerLetter"/>
      <w:lvlText w:val="%1)"/>
      <w:lvlJc w:val="left"/>
      <w:pPr>
        <w:ind w:left="360" w:hanging="360"/>
      </w:p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C4F60D6"/>
    <w:multiLevelType w:val="multilevel"/>
    <w:tmpl w:val="8EB8C90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5" w15:restartNumberingAfterBreak="0">
    <w:nsid w:val="3FAD124D"/>
    <w:multiLevelType w:val="hybridMultilevel"/>
    <w:tmpl w:val="B33204B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0BB0733"/>
    <w:multiLevelType w:val="hybridMultilevel"/>
    <w:tmpl w:val="C34270B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9E3984"/>
    <w:multiLevelType w:val="hybridMultilevel"/>
    <w:tmpl w:val="1D02183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49EE6AB4"/>
    <w:multiLevelType w:val="multilevel"/>
    <w:tmpl w:val="6E3A4402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9" w15:restartNumberingAfterBreak="0">
    <w:nsid w:val="4E94487C"/>
    <w:multiLevelType w:val="hybridMultilevel"/>
    <w:tmpl w:val="10A4ACF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C63616"/>
    <w:multiLevelType w:val="hybridMultilevel"/>
    <w:tmpl w:val="41EEB7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61B1347"/>
    <w:multiLevelType w:val="hybridMultilevel"/>
    <w:tmpl w:val="7FEE5E7C"/>
    <w:lvl w:ilvl="0" w:tplc="40090019">
      <w:start w:val="1"/>
      <w:numFmt w:val="lowerLetter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6BA763E"/>
    <w:multiLevelType w:val="hybridMultilevel"/>
    <w:tmpl w:val="90B048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6040BD"/>
    <w:multiLevelType w:val="hybridMultilevel"/>
    <w:tmpl w:val="B798F0C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B1E48B1"/>
    <w:multiLevelType w:val="hybridMultilevel"/>
    <w:tmpl w:val="4014BF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934491"/>
    <w:multiLevelType w:val="hybridMultilevel"/>
    <w:tmpl w:val="464A082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C46899"/>
    <w:multiLevelType w:val="hybridMultilevel"/>
    <w:tmpl w:val="0B3EB65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2214AFC"/>
    <w:multiLevelType w:val="hybridMultilevel"/>
    <w:tmpl w:val="B96CDC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492083A"/>
    <w:multiLevelType w:val="hybridMultilevel"/>
    <w:tmpl w:val="51D845B6"/>
    <w:lvl w:ilvl="0" w:tplc="FD24074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44B2A"/>
    <w:multiLevelType w:val="hybridMultilevel"/>
    <w:tmpl w:val="262CC37A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0" w15:restartNumberingAfterBreak="0">
    <w:nsid w:val="6CDA418A"/>
    <w:multiLevelType w:val="hybridMultilevel"/>
    <w:tmpl w:val="6DAE4536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FDF1F26"/>
    <w:multiLevelType w:val="hybridMultilevel"/>
    <w:tmpl w:val="4ED46D8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797F3E"/>
    <w:multiLevelType w:val="hybridMultilevel"/>
    <w:tmpl w:val="DB9A2A6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93336B"/>
    <w:multiLevelType w:val="hybridMultilevel"/>
    <w:tmpl w:val="B4EA178C"/>
    <w:lvl w:ilvl="0" w:tplc="2FA63C32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723DCC"/>
    <w:multiLevelType w:val="hybridMultilevel"/>
    <w:tmpl w:val="1D3A7D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B374FD"/>
    <w:multiLevelType w:val="hybridMultilevel"/>
    <w:tmpl w:val="EA044F14"/>
    <w:lvl w:ilvl="0" w:tplc="3AFA022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4"/>
  </w:num>
  <w:num w:numId="3">
    <w:abstractNumId w:val="33"/>
  </w:num>
  <w:num w:numId="4">
    <w:abstractNumId w:val="6"/>
  </w:num>
  <w:num w:numId="5">
    <w:abstractNumId w:val="17"/>
  </w:num>
  <w:num w:numId="6">
    <w:abstractNumId w:val="4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3"/>
  </w:num>
  <w:num w:numId="8">
    <w:abstractNumId w:val="10"/>
  </w:num>
  <w:num w:numId="9">
    <w:abstractNumId w:val="26"/>
  </w:num>
  <w:num w:numId="10">
    <w:abstractNumId w:val="22"/>
  </w:num>
  <w:num w:numId="11">
    <w:abstractNumId w:val="31"/>
  </w:num>
  <w:num w:numId="12">
    <w:abstractNumId w:val="12"/>
  </w:num>
  <w:num w:numId="13">
    <w:abstractNumId w:val="38"/>
  </w:num>
  <w:num w:numId="14">
    <w:abstractNumId w:val="18"/>
  </w:num>
  <w:num w:numId="15">
    <w:abstractNumId w:val="46"/>
  </w:num>
  <w:num w:numId="16">
    <w:abstractNumId w:val="41"/>
  </w:num>
  <w:num w:numId="17">
    <w:abstractNumId w:val="36"/>
  </w:num>
  <w:num w:numId="18">
    <w:abstractNumId w:val="25"/>
  </w:num>
  <w:num w:numId="19">
    <w:abstractNumId w:val="9"/>
  </w:num>
  <w:num w:numId="20">
    <w:abstractNumId w:val="30"/>
  </w:num>
  <w:num w:numId="21">
    <w:abstractNumId w:val="1"/>
  </w:num>
  <w:num w:numId="22">
    <w:abstractNumId w:val="35"/>
  </w:num>
  <w:num w:numId="23">
    <w:abstractNumId w:val="27"/>
  </w:num>
  <w:num w:numId="24">
    <w:abstractNumId w:val="39"/>
  </w:num>
  <w:num w:numId="25">
    <w:abstractNumId w:val="15"/>
  </w:num>
  <w:num w:numId="26">
    <w:abstractNumId w:val="29"/>
  </w:num>
  <w:num w:numId="27">
    <w:abstractNumId w:val="0"/>
  </w:num>
  <w:num w:numId="28">
    <w:abstractNumId w:val="34"/>
  </w:num>
  <w:num w:numId="29">
    <w:abstractNumId w:val="8"/>
  </w:num>
  <w:num w:numId="30">
    <w:abstractNumId w:val="32"/>
  </w:num>
  <w:num w:numId="31">
    <w:abstractNumId w:val="19"/>
  </w:num>
  <w:num w:numId="32">
    <w:abstractNumId w:val="16"/>
  </w:num>
  <w:num w:numId="33">
    <w:abstractNumId w:val="11"/>
  </w:num>
  <w:num w:numId="34">
    <w:abstractNumId w:val="2"/>
  </w:num>
  <w:num w:numId="35">
    <w:abstractNumId w:val="14"/>
  </w:num>
  <w:num w:numId="36">
    <w:abstractNumId w:val="4"/>
  </w:num>
  <w:num w:numId="37">
    <w:abstractNumId w:val="7"/>
  </w:num>
  <w:num w:numId="38">
    <w:abstractNumId w:val="45"/>
  </w:num>
  <w:num w:numId="39">
    <w:abstractNumId w:val="37"/>
  </w:num>
  <w:num w:numId="40">
    <w:abstractNumId w:val="21"/>
  </w:num>
  <w:num w:numId="41">
    <w:abstractNumId w:val="13"/>
  </w:num>
  <w:num w:numId="42">
    <w:abstractNumId w:val="40"/>
  </w:num>
  <w:num w:numId="43">
    <w:abstractNumId w:val="20"/>
  </w:num>
  <w:num w:numId="44">
    <w:abstractNumId w:val="42"/>
  </w:num>
  <w:num w:numId="45">
    <w:abstractNumId w:val="5"/>
  </w:num>
  <w:num w:numId="46">
    <w:abstractNumId w:val="28"/>
  </w:num>
  <w:num w:numId="47">
    <w:abstractNumId w:val="24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4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2A36"/>
    <w:rsid w:val="00003D45"/>
    <w:rsid w:val="00005778"/>
    <w:rsid w:val="00024E0C"/>
    <w:rsid w:val="00026800"/>
    <w:rsid w:val="00032B55"/>
    <w:rsid w:val="00032FBA"/>
    <w:rsid w:val="00034986"/>
    <w:rsid w:val="00035D29"/>
    <w:rsid w:val="0004355A"/>
    <w:rsid w:val="000441FB"/>
    <w:rsid w:val="000631DB"/>
    <w:rsid w:val="00066216"/>
    <w:rsid w:val="00067D91"/>
    <w:rsid w:val="0007039E"/>
    <w:rsid w:val="000756B9"/>
    <w:rsid w:val="00076ED9"/>
    <w:rsid w:val="000816C0"/>
    <w:rsid w:val="00081E83"/>
    <w:rsid w:val="00084E48"/>
    <w:rsid w:val="00090F9C"/>
    <w:rsid w:val="00094CBF"/>
    <w:rsid w:val="000958A3"/>
    <w:rsid w:val="0009661A"/>
    <w:rsid w:val="00097643"/>
    <w:rsid w:val="000A1880"/>
    <w:rsid w:val="000A59CB"/>
    <w:rsid w:val="000A6497"/>
    <w:rsid w:val="000B062C"/>
    <w:rsid w:val="000B0BDE"/>
    <w:rsid w:val="000B6F4B"/>
    <w:rsid w:val="000D3224"/>
    <w:rsid w:val="000E03DD"/>
    <w:rsid w:val="000E1049"/>
    <w:rsid w:val="000E14E2"/>
    <w:rsid w:val="000E4A35"/>
    <w:rsid w:val="000E6223"/>
    <w:rsid w:val="000F63CC"/>
    <w:rsid w:val="00105CDE"/>
    <w:rsid w:val="00106CDE"/>
    <w:rsid w:val="00123786"/>
    <w:rsid w:val="001325A3"/>
    <w:rsid w:val="00135613"/>
    <w:rsid w:val="00135DB3"/>
    <w:rsid w:val="001367D6"/>
    <w:rsid w:val="00145ADC"/>
    <w:rsid w:val="001541CA"/>
    <w:rsid w:val="00157F2C"/>
    <w:rsid w:val="00161429"/>
    <w:rsid w:val="00163367"/>
    <w:rsid w:val="001645AE"/>
    <w:rsid w:val="00164E43"/>
    <w:rsid w:val="001655E6"/>
    <w:rsid w:val="00176A60"/>
    <w:rsid w:val="00185151"/>
    <w:rsid w:val="0018786B"/>
    <w:rsid w:val="001931E5"/>
    <w:rsid w:val="00194FF9"/>
    <w:rsid w:val="001A209E"/>
    <w:rsid w:val="001A588C"/>
    <w:rsid w:val="001B3B04"/>
    <w:rsid w:val="001B3E1C"/>
    <w:rsid w:val="001C0BED"/>
    <w:rsid w:val="001C3863"/>
    <w:rsid w:val="001D025F"/>
    <w:rsid w:val="001E49DE"/>
    <w:rsid w:val="001E4EB1"/>
    <w:rsid w:val="001E69DF"/>
    <w:rsid w:val="001F06C2"/>
    <w:rsid w:val="001F4232"/>
    <w:rsid w:val="001F6524"/>
    <w:rsid w:val="001F7917"/>
    <w:rsid w:val="002065E2"/>
    <w:rsid w:val="00213151"/>
    <w:rsid w:val="00217946"/>
    <w:rsid w:val="00230B9D"/>
    <w:rsid w:val="0023573E"/>
    <w:rsid w:val="002427CA"/>
    <w:rsid w:val="002454C8"/>
    <w:rsid w:val="0025170D"/>
    <w:rsid w:val="00251BC0"/>
    <w:rsid w:val="00253B29"/>
    <w:rsid w:val="00254699"/>
    <w:rsid w:val="00256BBD"/>
    <w:rsid w:val="00262BEC"/>
    <w:rsid w:val="00265BB1"/>
    <w:rsid w:val="002662FC"/>
    <w:rsid w:val="00274040"/>
    <w:rsid w:val="00281E6B"/>
    <w:rsid w:val="002830DB"/>
    <w:rsid w:val="002830E9"/>
    <w:rsid w:val="0028400A"/>
    <w:rsid w:val="00284C92"/>
    <w:rsid w:val="0028617E"/>
    <w:rsid w:val="00286A9C"/>
    <w:rsid w:val="00292F12"/>
    <w:rsid w:val="00295B66"/>
    <w:rsid w:val="00295B96"/>
    <w:rsid w:val="00295CE7"/>
    <w:rsid w:val="002A19C9"/>
    <w:rsid w:val="002A52BB"/>
    <w:rsid w:val="002B1239"/>
    <w:rsid w:val="002B25C8"/>
    <w:rsid w:val="002B3B40"/>
    <w:rsid w:val="002B41CC"/>
    <w:rsid w:val="002B41D4"/>
    <w:rsid w:val="002B69AA"/>
    <w:rsid w:val="002C0C1A"/>
    <w:rsid w:val="002C1BF8"/>
    <w:rsid w:val="002C2201"/>
    <w:rsid w:val="002C29BF"/>
    <w:rsid w:val="002C370B"/>
    <w:rsid w:val="002C651E"/>
    <w:rsid w:val="002D20F8"/>
    <w:rsid w:val="002D460F"/>
    <w:rsid w:val="002D6DC7"/>
    <w:rsid w:val="002D6FA7"/>
    <w:rsid w:val="002E7736"/>
    <w:rsid w:val="002E7B8C"/>
    <w:rsid w:val="003128FA"/>
    <w:rsid w:val="003156CD"/>
    <w:rsid w:val="003229E0"/>
    <w:rsid w:val="003245ED"/>
    <w:rsid w:val="003279C4"/>
    <w:rsid w:val="00333108"/>
    <w:rsid w:val="0033314E"/>
    <w:rsid w:val="00334FA7"/>
    <w:rsid w:val="00340E28"/>
    <w:rsid w:val="00341972"/>
    <w:rsid w:val="00343DC4"/>
    <w:rsid w:val="00346D98"/>
    <w:rsid w:val="00347096"/>
    <w:rsid w:val="00350C8E"/>
    <w:rsid w:val="00350F99"/>
    <w:rsid w:val="00353AB7"/>
    <w:rsid w:val="00375D76"/>
    <w:rsid w:val="003807AF"/>
    <w:rsid w:val="00383C5E"/>
    <w:rsid w:val="003854DC"/>
    <w:rsid w:val="00391D5A"/>
    <w:rsid w:val="003922CB"/>
    <w:rsid w:val="00392A30"/>
    <w:rsid w:val="00394F9D"/>
    <w:rsid w:val="00396331"/>
    <w:rsid w:val="003A643A"/>
    <w:rsid w:val="003A7C38"/>
    <w:rsid w:val="003B5670"/>
    <w:rsid w:val="003B7B96"/>
    <w:rsid w:val="003C3A28"/>
    <w:rsid w:val="003C7D54"/>
    <w:rsid w:val="003D0EF1"/>
    <w:rsid w:val="003D2847"/>
    <w:rsid w:val="003D3153"/>
    <w:rsid w:val="003D38C5"/>
    <w:rsid w:val="003D533B"/>
    <w:rsid w:val="003E2222"/>
    <w:rsid w:val="003E29AA"/>
    <w:rsid w:val="003E3C5D"/>
    <w:rsid w:val="003E4C61"/>
    <w:rsid w:val="003F3E9C"/>
    <w:rsid w:val="003F4BF1"/>
    <w:rsid w:val="004119CA"/>
    <w:rsid w:val="00412A52"/>
    <w:rsid w:val="00413B5D"/>
    <w:rsid w:val="00433501"/>
    <w:rsid w:val="0044203A"/>
    <w:rsid w:val="004463D7"/>
    <w:rsid w:val="00447A2E"/>
    <w:rsid w:val="004544FD"/>
    <w:rsid w:val="004567D9"/>
    <w:rsid w:val="004611C2"/>
    <w:rsid w:val="00472B6B"/>
    <w:rsid w:val="0047704A"/>
    <w:rsid w:val="0047769B"/>
    <w:rsid w:val="0048538E"/>
    <w:rsid w:val="004905F2"/>
    <w:rsid w:val="00490F70"/>
    <w:rsid w:val="00492BB9"/>
    <w:rsid w:val="004A3059"/>
    <w:rsid w:val="004A48E1"/>
    <w:rsid w:val="004B2657"/>
    <w:rsid w:val="004B4E76"/>
    <w:rsid w:val="004B6F6B"/>
    <w:rsid w:val="004C0450"/>
    <w:rsid w:val="004C0C38"/>
    <w:rsid w:val="004C2056"/>
    <w:rsid w:val="004C31B1"/>
    <w:rsid w:val="004C7C8F"/>
    <w:rsid w:val="004D34F9"/>
    <w:rsid w:val="004D6C49"/>
    <w:rsid w:val="004E2979"/>
    <w:rsid w:val="004E63AB"/>
    <w:rsid w:val="004E7BED"/>
    <w:rsid w:val="004F500A"/>
    <w:rsid w:val="004F5D8A"/>
    <w:rsid w:val="00505E89"/>
    <w:rsid w:val="00506FA5"/>
    <w:rsid w:val="005124C5"/>
    <w:rsid w:val="00513571"/>
    <w:rsid w:val="0053281B"/>
    <w:rsid w:val="00533ED2"/>
    <w:rsid w:val="0053496F"/>
    <w:rsid w:val="00535370"/>
    <w:rsid w:val="005364A7"/>
    <w:rsid w:val="00536750"/>
    <w:rsid w:val="00537F0A"/>
    <w:rsid w:val="00542E3D"/>
    <w:rsid w:val="00544679"/>
    <w:rsid w:val="00546366"/>
    <w:rsid w:val="00547DE2"/>
    <w:rsid w:val="00556C36"/>
    <w:rsid w:val="005629D6"/>
    <w:rsid w:val="00563B74"/>
    <w:rsid w:val="00566FF0"/>
    <w:rsid w:val="005675F3"/>
    <w:rsid w:val="005728C8"/>
    <w:rsid w:val="00574B3C"/>
    <w:rsid w:val="005767BD"/>
    <w:rsid w:val="0058011D"/>
    <w:rsid w:val="0059201F"/>
    <w:rsid w:val="005A18F9"/>
    <w:rsid w:val="005B2736"/>
    <w:rsid w:val="005B57D1"/>
    <w:rsid w:val="005B58A4"/>
    <w:rsid w:val="005C5109"/>
    <w:rsid w:val="005D7480"/>
    <w:rsid w:val="005E5CEE"/>
    <w:rsid w:val="005E7383"/>
    <w:rsid w:val="005E7B32"/>
    <w:rsid w:val="005F73A4"/>
    <w:rsid w:val="006144E9"/>
    <w:rsid w:val="00617351"/>
    <w:rsid w:val="006220AF"/>
    <w:rsid w:val="00626725"/>
    <w:rsid w:val="006304BB"/>
    <w:rsid w:val="0063154D"/>
    <w:rsid w:val="006344A9"/>
    <w:rsid w:val="00634EC5"/>
    <w:rsid w:val="0063519B"/>
    <w:rsid w:val="006416BF"/>
    <w:rsid w:val="00647EE2"/>
    <w:rsid w:val="00652944"/>
    <w:rsid w:val="00662592"/>
    <w:rsid w:val="006632F6"/>
    <w:rsid w:val="00663F88"/>
    <w:rsid w:val="0067035B"/>
    <w:rsid w:val="00672DAE"/>
    <w:rsid w:val="006754AA"/>
    <w:rsid w:val="00681CF6"/>
    <w:rsid w:val="00681F68"/>
    <w:rsid w:val="00686A54"/>
    <w:rsid w:val="006927F1"/>
    <w:rsid w:val="00694A4C"/>
    <w:rsid w:val="00694A81"/>
    <w:rsid w:val="006A34C2"/>
    <w:rsid w:val="006A7497"/>
    <w:rsid w:val="006B3AB8"/>
    <w:rsid w:val="006B650B"/>
    <w:rsid w:val="006C2F01"/>
    <w:rsid w:val="006C76D1"/>
    <w:rsid w:val="006D6626"/>
    <w:rsid w:val="006E6911"/>
    <w:rsid w:val="006F4B50"/>
    <w:rsid w:val="006F5175"/>
    <w:rsid w:val="006F58F9"/>
    <w:rsid w:val="006F6228"/>
    <w:rsid w:val="0070278A"/>
    <w:rsid w:val="00702941"/>
    <w:rsid w:val="00704919"/>
    <w:rsid w:val="00704FD0"/>
    <w:rsid w:val="00707356"/>
    <w:rsid w:val="007107DD"/>
    <w:rsid w:val="007134A1"/>
    <w:rsid w:val="0071528A"/>
    <w:rsid w:val="0071557C"/>
    <w:rsid w:val="00715A40"/>
    <w:rsid w:val="00716C9C"/>
    <w:rsid w:val="007213DB"/>
    <w:rsid w:val="0072155C"/>
    <w:rsid w:val="00723EDE"/>
    <w:rsid w:val="00735BF9"/>
    <w:rsid w:val="00736540"/>
    <w:rsid w:val="007378EF"/>
    <w:rsid w:val="00744714"/>
    <w:rsid w:val="00745DD6"/>
    <w:rsid w:val="00750008"/>
    <w:rsid w:val="00750BC2"/>
    <w:rsid w:val="00751526"/>
    <w:rsid w:val="007539A9"/>
    <w:rsid w:val="00753B30"/>
    <w:rsid w:val="007543C7"/>
    <w:rsid w:val="0075697F"/>
    <w:rsid w:val="00757579"/>
    <w:rsid w:val="00761E8F"/>
    <w:rsid w:val="00765FB6"/>
    <w:rsid w:val="007679ED"/>
    <w:rsid w:val="00774775"/>
    <w:rsid w:val="007828F8"/>
    <w:rsid w:val="00785DDF"/>
    <w:rsid w:val="00787FF1"/>
    <w:rsid w:val="0079439A"/>
    <w:rsid w:val="007946C7"/>
    <w:rsid w:val="00796507"/>
    <w:rsid w:val="00797926"/>
    <w:rsid w:val="007C5533"/>
    <w:rsid w:val="007D1CCF"/>
    <w:rsid w:val="007E5C0C"/>
    <w:rsid w:val="007E6161"/>
    <w:rsid w:val="007F454F"/>
    <w:rsid w:val="007F7B58"/>
    <w:rsid w:val="008018EC"/>
    <w:rsid w:val="0080202D"/>
    <w:rsid w:val="008027B1"/>
    <w:rsid w:val="008079E3"/>
    <w:rsid w:val="00810364"/>
    <w:rsid w:val="0081497E"/>
    <w:rsid w:val="008158CB"/>
    <w:rsid w:val="00815B7D"/>
    <w:rsid w:val="00835940"/>
    <w:rsid w:val="008408A6"/>
    <w:rsid w:val="00850335"/>
    <w:rsid w:val="008504A1"/>
    <w:rsid w:val="008531C0"/>
    <w:rsid w:val="008534C5"/>
    <w:rsid w:val="0086357A"/>
    <w:rsid w:val="00863F12"/>
    <w:rsid w:val="00880296"/>
    <w:rsid w:val="00882E64"/>
    <w:rsid w:val="008855AA"/>
    <w:rsid w:val="0089464C"/>
    <w:rsid w:val="008952E5"/>
    <w:rsid w:val="008A1A8E"/>
    <w:rsid w:val="008A791A"/>
    <w:rsid w:val="008A7F8F"/>
    <w:rsid w:val="008B08E2"/>
    <w:rsid w:val="008B4A3D"/>
    <w:rsid w:val="008B5340"/>
    <w:rsid w:val="008B6A3D"/>
    <w:rsid w:val="008C121B"/>
    <w:rsid w:val="008C1D0C"/>
    <w:rsid w:val="008C1F02"/>
    <w:rsid w:val="008C1FB2"/>
    <w:rsid w:val="008C629E"/>
    <w:rsid w:val="008C6C96"/>
    <w:rsid w:val="008D289B"/>
    <w:rsid w:val="008D2B2D"/>
    <w:rsid w:val="008E2465"/>
    <w:rsid w:val="008E2F1B"/>
    <w:rsid w:val="008F4D46"/>
    <w:rsid w:val="008F5868"/>
    <w:rsid w:val="008F79D4"/>
    <w:rsid w:val="00902380"/>
    <w:rsid w:val="00904BFA"/>
    <w:rsid w:val="00915A8C"/>
    <w:rsid w:val="0092260B"/>
    <w:rsid w:val="00925975"/>
    <w:rsid w:val="00926503"/>
    <w:rsid w:val="009277E6"/>
    <w:rsid w:val="00932840"/>
    <w:rsid w:val="00933149"/>
    <w:rsid w:val="00933C6B"/>
    <w:rsid w:val="00935DE5"/>
    <w:rsid w:val="00943CBF"/>
    <w:rsid w:val="00951679"/>
    <w:rsid w:val="00954E86"/>
    <w:rsid w:val="00957B63"/>
    <w:rsid w:val="009729B2"/>
    <w:rsid w:val="00974D08"/>
    <w:rsid w:val="009754A8"/>
    <w:rsid w:val="00982457"/>
    <w:rsid w:val="009827CB"/>
    <w:rsid w:val="009925AF"/>
    <w:rsid w:val="00994DE0"/>
    <w:rsid w:val="00995457"/>
    <w:rsid w:val="009A155D"/>
    <w:rsid w:val="009A2D84"/>
    <w:rsid w:val="009A5B4E"/>
    <w:rsid w:val="009A5FBD"/>
    <w:rsid w:val="009A6B66"/>
    <w:rsid w:val="009A7A3D"/>
    <w:rsid w:val="009B2F0A"/>
    <w:rsid w:val="009B55C5"/>
    <w:rsid w:val="009B7167"/>
    <w:rsid w:val="009C47C2"/>
    <w:rsid w:val="009D051A"/>
    <w:rsid w:val="009D67E8"/>
    <w:rsid w:val="009E6659"/>
    <w:rsid w:val="009F04BA"/>
    <w:rsid w:val="009F214E"/>
    <w:rsid w:val="00A00B8B"/>
    <w:rsid w:val="00A035A9"/>
    <w:rsid w:val="00A05053"/>
    <w:rsid w:val="00A050F7"/>
    <w:rsid w:val="00A1248B"/>
    <w:rsid w:val="00A176B0"/>
    <w:rsid w:val="00A2005F"/>
    <w:rsid w:val="00A21DA3"/>
    <w:rsid w:val="00A243C0"/>
    <w:rsid w:val="00A261A7"/>
    <w:rsid w:val="00A27D5D"/>
    <w:rsid w:val="00A300AE"/>
    <w:rsid w:val="00A31045"/>
    <w:rsid w:val="00A31C06"/>
    <w:rsid w:val="00A35908"/>
    <w:rsid w:val="00A36840"/>
    <w:rsid w:val="00A37A08"/>
    <w:rsid w:val="00A435AB"/>
    <w:rsid w:val="00A44631"/>
    <w:rsid w:val="00A5189E"/>
    <w:rsid w:val="00A53445"/>
    <w:rsid w:val="00A54DE2"/>
    <w:rsid w:val="00A61C04"/>
    <w:rsid w:val="00A63695"/>
    <w:rsid w:val="00A64296"/>
    <w:rsid w:val="00A655F0"/>
    <w:rsid w:val="00A72CCF"/>
    <w:rsid w:val="00A774FD"/>
    <w:rsid w:val="00A956F4"/>
    <w:rsid w:val="00AA24E2"/>
    <w:rsid w:val="00AA4FED"/>
    <w:rsid w:val="00AA7678"/>
    <w:rsid w:val="00AB2589"/>
    <w:rsid w:val="00AB29CA"/>
    <w:rsid w:val="00AB4833"/>
    <w:rsid w:val="00AB61CF"/>
    <w:rsid w:val="00AC3E58"/>
    <w:rsid w:val="00AD064C"/>
    <w:rsid w:val="00AD3012"/>
    <w:rsid w:val="00AD66F0"/>
    <w:rsid w:val="00AD78F1"/>
    <w:rsid w:val="00AE2497"/>
    <w:rsid w:val="00AF2A50"/>
    <w:rsid w:val="00AF2CC6"/>
    <w:rsid w:val="00AF555E"/>
    <w:rsid w:val="00B013BF"/>
    <w:rsid w:val="00B0541E"/>
    <w:rsid w:val="00B07474"/>
    <w:rsid w:val="00B10DB5"/>
    <w:rsid w:val="00B164E0"/>
    <w:rsid w:val="00B20054"/>
    <w:rsid w:val="00B206D3"/>
    <w:rsid w:val="00B21E47"/>
    <w:rsid w:val="00B22618"/>
    <w:rsid w:val="00B344CA"/>
    <w:rsid w:val="00B3707F"/>
    <w:rsid w:val="00B5762A"/>
    <w:rsid w:val="00B646EE"/>
    <w:rsid w:val="00B83284"/>
    <w:rsid w:val="00B90C54"/>
    <w:rsid w:val="00B9269A"/>
    <w:rsid w:val="00B92ADE"/>
    <w:rsid w:val="00B92FB9"/>
    <w:rsid w:val="00B93B35"/>
    <w:rsid w:val="00B95BB6"/>
    <w:rsid w:val="00BA0322"/>
    <w:rsid w:val="00BA11C7"/>
    <w:rsid w:val="00BA1C44"/>
    <w:rsid w:val="00BA42F6"/>
    <w:rsid w:val="00BA676E"/>
    <w:rsid w:val="00BB0DBB"/>
    <w:rsid w:val="00BB12D2"/>
    <w:rsid w:val="00BB2A24"/>
    <w:rsid w:val="00BB3A66"/>
    <w:rsid w:val="00BB5E23"/>
    <w:rsid w:val="00BC15FF"/>
    <w:rsid w:val="00BC3348"/>
    <w:rsid w:val="00BD4BD8"/>
    <w:rsid w:val="00BD7E5C"/>
    <w:rsid w:val="00BE76AA"/>
    <w:rsid w:val="00BF4FEE"/>
    <w:rsid w:val="00BF5D90"/>
    <w:rsid w:val="00BF6135"/>
    <w:rsid w:val="00C02404"/>
    <w:rsid w:val="00C03089"/>
    <w:rsid w:val="00C05108"/>
    <w:rsid w:val="00C1253F"/>
    <w:rsid w:val="00C12CCF"/>
    <w:rsid w:val="00C140A9"/>
    <w:rsid w:val="00C14498"/>
    <w:rsid w:val="00C144E1"/>
    <w:rsid w:val="00C20B3D"/>
    <w:rsid w:val="00C23CFA"/>
    <w:rsid w:val="00C24D47"/>
    <w:rsid w:val="00C25080"/>
    <w:rsid w:val="00C270EB"/>
    <w:rsid w:val="00C276C8"/>
    <w:rsid w:val="00C35B1C"/>
    <w:rsid w:val="00C40853"/>
    <w:rsid w:val="00C41770"/>
    <w:rsid w:val="00C42E6C"/>
    <w:rsid w:val="00C50597"/>
    <w:rsid w:val="00C52140"/>
    <w:rsid w:val="00C629F8"/>
    <w:rsid w:val="00C6492A"/>
    <w:rsid w:val="00C67030"/>
    <w:rsid w:val="00C8106A"/>
    <w:rsid w:val="00C92E62"/>
    <w:rsid w:val="00C96270"/>
    <w:rsid w:val="00CA3599"/>
    <w:rsid w:val="00CA3D1E"/>
    <w:rsid w:val="00CA6170"/>
    <w:rsid w:val="00CB4442"/>
    <w:rsid w:val="00CC3775"/>
    <w:rsid w:val="00CC78FE"/>
    <w:rsid w:val="00CD52E3"/>
    <w:rsid w:val="00CD7A45"/>
    <w:rsid w:val="00CE41D8"/>
    <w:rsid w:val="00CE5757"/>
    <w:rsid w:val="00CE6AE4"/>
    <w:rsid w:val="00D04E5F"/>
    <w:rsid w:val="00D05B6F"/>
    <w:rsid w:val="00D1167F"/>
    <w:rsid w:val="00D1252D"/>
    <w:rsid w:val="00D12C88"/>
    <w:rsid w:val="00D13A00"/>
    <w:rsid w:val="00D178D5"/>
    <w:rsid w:val="00D213A7"/>
    <w:rsid w:val="00D23298"/>
    <w:rsid w:val="00D2466E"/>
    <w:rsid w:val="00D330EE"/>
    <w:rsid w:val="00D41615"/>
    <w:rsid w:val="00D443EB"/>
    <w:rsid w:val="00D4440D"/>
    <w:rsid w:val="00D649E2"/>
    <w:rsid w:val="00D713A4"/>
    <w:rsid w:val="00D75953"/>
    <w:rsid w:val="00D7629D"/>
    <w:rsid w:val="00D8084C"/>
    <w:rsid w:val="00D85C1C"/>
    <w:rsid w:val="00D864DA"/>
    <w:rsid w:val="00D87617"/>
    <w:rsid w:val="00D94A89"/>
    <w:rsid w:val="00DA0076"/>
    <w:rsid w:val="00DA2CFD"/>
    <w:rsid w:val="00DB30DF"/>
    <w:rsid w:val="00DB40D0"/>
    <w:rsid w:val="00DB573E"/>
    <w:rsid w:val="00DC4BB5"/>
    <w:rsid w:val="00DC6A95"/>
    <w:rsid w:val="00DD1AA3"/>
    <w:rsid w:val="00DD1D6B"/>
    <w:rsid w:val="00DE2215"/>
    <w:rsid w:val="00DE5182"/>
    <w:rsid w:val="00DE6146"/>
    <w:rsid w:val="00DE7D4F"/>
    <w:rsid w:val="00DF086C"/>
    <w:rsid w:val="00DF43DB"/>
    <w:rsid w:val="00DF4AAE"/>
    <w:rsid w:val="00E0148F"/>
    <w:rsid w:val="00E01D0C"/>
    <w:rsid w:val="00E02622"/>
    <w:rsid w:val="00E0318E"/>
    <w:rsid w:val="00E038B7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F2E"/>
    <w:rsid w:val="00E625CA"/>
    <w:rsid w:val="00E63858"/>
    <w:rsid w:val="00E646A5"/>
    <w:rsid w:val="00E756CD"/>
    <w:rsid w:val="00E85202"/>
    <w:rsid w:val="00EA465D"/>
    <w:rsid w:val="00EA6D65"/>
    <w:rsid w:val="00EB1500"/>
    <w:rsid w:val="00EB1D13"/>
    <w:rsid w:val="00EB47DE"/>
    <w:rsid w:val="00EB712C"/>
    <w:rsid w:val="00EC7E08"/>
    <w:rsid w:val="00ED0A59"/>
    <w:rsid w:val="00ED56D3"/>
    <w:rsid w:val="00ED7665"/>
    <w:rsid w:val="00EE0EEB"/>
    <w:rsid w:val="00EE4C63"/>
    <w:rsid w:val="00EE55C6"/>
    <w:rsid w:val="00EE71E3"/>
    <w:rsid w:val="00EE7D6F"/>
    <w:rsid w:val="00EF6FAF"/>
    <w:rsid w:val="00EF704F"/>
    <w:rsid w:val="00F022FA"/>
    <w:rsid w:val="00F060A8"/>
    <w:rsid w:val="00F12B47"/>
    <w:rsid w:val="00F12F15"/>
    <w:rsid w:val="00F15E11"/>
    <w:rsid w:val="00F15E4F"/>
    <w:rsid w:val="00F2469E"/>
    <w:rsid w:val="00F31A85"/>
    <w:rsid w:val="00F3290D"/>
    <w:rsid w:val="00F3709A"/>
    <w:rsid w:val="00F405EA"/>
    <w:rsid w:val="00F41778"/>
    <w:rsid w:val="00F43BF0"/>
    <w:rsid w:val="00F5035C"/>
    <w:rsid w:val="00F56C83"/>
    <w:rsid w:val="00F63193"/>
    <w:rsid w:val="00F67CFC"/>
    <w:rsid w:val="00F67D7B"/>
    <w:rsid w:val="00F72AFB"/>
    <w:rsid w:val="00F77024"/>
    <w:rsid w:val="00F77D22"/>
    <w:rsid w:val="00F8369A"/>
    <w:rsid w:val="00F84DA6"/>
    <w:rsid w:val="00F90170"/>
    <w:rsid w:val="00F93822"/>
    <w:rsid w:val="00F963FF"/>
    <w:rsid w:val="00F9738D"/>
    <w:rsid w:val="00FA4741"/>
    <w:rsid w:val="00FA6472"/>
    <w:rsid w:val="00FA7A27"/>
    <w:rsid w:val="00FC623F"/>
    <w:rsid w:val="00FC6245"/>
    <w:rsid w:val="00FD5C54"/>
    <w:rsid w:val="00FD70CD"/>
    <w:rsid w:val="00FD7623"/>
    <w:rsid w:val="00FE0859"/>
    <w:rsid w:val="00FE23A0"/>
    <w:rsid w:val="00FE2D37"/>
    <w:rsid w:val="00FE361B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A956F4"/>
    <w:pPr>
      <w:spacing w:before="100" w:beforeAutospacing="1" w:after="100" w:afterAutospacing="1"/>
      <w:outlineLvl w:val="1"/>
    </w:pPr>
    <w:rPr>
      <w:b/>
      <w:bCs/>
      <w:sz w:val="36"/>
      <w:szCs w:val="36"/>
      <w:lang w:val="en-IN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uiPriority w:val="22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A956F4"/>
    <w:rPr>
      <w:rFonts w:ascii="Times New Roman" w:eastAsia="Times New Roman" w:hAnsi="Times New Roman" w:cs="Times New Roman"/>
      <w:b/>
      <w:bCs/>
      <w:sz w:val="36"/>
      <w:szCs w:val="36"/>
      <w:lang w:val="en-IN" w:eastAsia="en-IN"/>
    </w:rPr>
  </w:style>
  <w:style w:type="character" w:customStyle="1" w:styleId="mntl-sc-block-headingtext">
    <w:name w:val="mntl-sc-block-heading__text"/>
    <w:basedOn w:val="DefaultParagraphFont"/>
    <w:rsid w:val="00A956F4"/>
  </w:style>
  <w:style w:type="character" w:customStyle="1" w:styleId="katex-mathml">
    <w:name w:val="katex-mathml"/>
    <w:basedOn w:val="DefaultParagraphFont"/>
    <w:rsid w:val="00A956F4"/>
  </w:style>
  <w:style w:type="character" w:customStyle="1" w:styleId="mord">
    <w:name w:val="mord"/>
    <w:basedOn w:val="DefaultParagraphFont"/>
    <w:rsid w:val="00A956F4"/>
  </w:style>
  <w:style w:type="character" w:customStyle="1" w:styleId="vlist-s">
    <w:name w:val="vlist-s"/>
    <w:basedOn w:val="DefaultParagraphFont"/>
    <w:rsid w:val="00A956F4"/>
  </w:style>
  <w:style w:type="character" w:customStyle="1" w:styleId="mrel">
    <w:name w:val="mrel"/>
    <w:basedOn w:val="DefaultParagraphFont"/>
    <w:rsid w:val="00A956F4"/>
  </w:style>
  <w:style w:type="character" w:customStyle="1" w:styleId="mbin">
    <w:name w:val="mbin"/>
    <w:basedOn w:val="DefaultParagraphFont"/>
    <w:rsid w:val="00A956F4"/>
  </w:style>
  <w:style w:type="paragraph" w:customStyle="1" w:styleId="comp">
    <w:name w:val="comp"/>
    <w:basedOn w:val="Normal"/>
    <w:rsid w:val="00A956F4"/>
    <w:pPr>
      <w:spacing w:before="100" w:beforeAutospacing="1" w:after="100" w:afterAutospacing="1"/>
    </w:pPr>
    <w:rPr>
      <w:lang w:val="en-IN" w:eastAsia="en-IN"/>
    </w:rPr>
  </w:style>
  <w:style w:type="character" w:styleId="PageNumber">
    <w:name w:val="page number"/>
    <w:basedOn w:val="DefaultParagraphFont"/>
    <w:uiPriority w:val="99"/>
    <w:semiHidden/>
    <w:unhideWhenUsed/>
    <w:rsid w:val="002D6F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6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4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7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38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5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0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20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7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8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7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8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0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3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0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5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0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8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223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52BF76-F407-044D-942B-669CC1E456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3</Pages>
  <Words>175</Words>
  <Characters>100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Microsoft Office User</cp:lastModifiedBy>
  <cp:revision>24</cp:revision>
  <cp:lastPrinted>2022-01-15T06:19:00Z</cp:lastPrinted>
  <dcterms:created xsi:type="dcterms:W3CDTF">2021-10-18T18:04:00Z</dcterms:created>
  <dcterms:modified xsi:type="dcterms:W3CDTF">2025-09-03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ee363d19fb3ab56deceaab5a02ea801d724e7b228c2be5e9fb0ebcce557bb9</vt:lpwstr>
  </property>
</Properties>
</file>